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D8997A" w14:textId="77777777" w:rsidR="000602BF" w:rsidRDefault="000602BF" w:rsidP="00BC5293">
      <w:pPr>
        <w:jc w:val="center"/>
        <w:rPr>
          <w:b/>
          <w:sz w:val="28"/>
        </w:rPr>
      </w:pPr>
      <w:bookmarkStart w:id="0" w:name="_GoBack"/>
      <w:bookmarkEnd w:id="0"/>
    </w:p>
    <w:p w14:paraId="2984BEF4" w14:textId="77777777" w:rsidR="000602BF" w:rsidRDefault="000602BF" w:rsidP="00BC5293">
      <w:pPr>
        <w:jc w:val="center"/>
        <w:rPr>
          <w:b/>
          <w:sz w:val="28"/>
        </w:rPr>
      </w:pPr>
    </w:p>
    <w:p w14:paraId="649E6431" w14:textId="77777777" w:rsidR="005363BA" w:rsidRPr="00BC5293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="00BC5293" w:rsidRPr="00BC5293">
        <w:rPr>
          <w:b/>
          <w:sz w:val="28"/>
        </w:rPr>
        <w:t xml:space="preserve">ORTAK DERSLER </w:t>
      </w:r>
      <w:r w:rsidR="000602BF">
        <w:rPr>
          <w:b/>
          <w:sz w:val="28"/>
        </w:rPr>
        <w:t>ARA SINAV</w:t>
      </w:r>
      <w:r w:rsidR="00BC5293" w:rsidRPr="00BC5293">
        <w:rPr>
          <w:b/>
          <w:sz w:val="28"/>
        </w:rPr>
        <w:t xml:space="preserve"> PROGRAMI</w:t>
      </w:r>
    </w:p>
    <w:tbl>
      <w:tblPr>
        <w:tblW w:w="4482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7"/>
        <w:gridCol w:w="3359"/>
        <w:gridCol w:w="2378"/>
        <w:gridCol w:w="1016"/>
        <w:gridCol w:w="1527"/>
      </w:tblGrid>
      <w:tr w:rsidR="000602BF" w:rsidRPr="00BC5293" w14:paraId="554EBACC" w14:textId="77777777" w:rsidTr="000602BF">
        <w:trPr>
          <w:trHeight w:val="1040"/>
          <w:jc w:val="center"/>
        </w:trPr>
        <w:tc>
          <w:tcPr>
            <w:tcW w:w="1227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768591" w14:textId="77777777" w:rsidR="000602BF" w:rsidRPr="00966F5E" w:rsidRDefault="000602BF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EED660" w14:textId="77777777" w:rsidR="000602BF" w:rsidRPr="00966F5E" w:rsidRDefault="000602BF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A324BF" w14:textId="77777777" w:rsidR="000602BF" w:rsidRPr="00966F5E" w:rsidRDefault="000602BF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C5A79A" w14:textId="77777777" w:rsidR="000602BF" w:rsidRPr="00966F5E" w:rsidRDefault="000602BF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BB8E4C" w14:textId="77777777" w:rsidR="000602BF" w:rsidRPr="00966F5E" w:rsidRDefault="008A56F0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="000602BF"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E74DB2" w:rsidRPr="00BC5293" w14:paraId="54DF136B" w14:textId="77777777" w:rsidTr="00E74DB2">
        <w:trPr>
          <w:trHeight w:val="396"/>
          <w:jc w:val="center"/>
        </w:trPr>
        <w:tc>
          <w:tcPr>
            <w:tcW w:w="122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60FEFF" w14:textId="77777777" w:rsidR="00E74DB2" w:rsidRPr="00E02716" w:rsidRDefault="00E74DB2" w:rsidP="00D41A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Diferansiyel Denklemler (2+1) </w:t>
            </w:r>
          </w:p>
          <w:p w14:paraId="4C236323" w14:textId="77777777" w:rsidR="00E74DB2" w:rsidRPr="00E02716" w:rsidRDefault="00E74DB2" w:rsidP="00D41A7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9F2224" w14:textId="77777777" w:rsidR="00E74DB2" w:rsidRPr="00E02716" w:rsidRDefault="00E74DB2" w:rsidP="00E74DB2">
            <w:pPr>
              <w:spacing w:after="0" w:line="240" w:lineRule="auto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 xml:space="preserve">Doç. Dr. Hasan ÖĞÜNMEZ 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ED6C2F" w14:textId="77777777" w:rsidR="00E74DB2" w:rsidRPr="00E02716" w:rsidRDefault="00E74DB2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Biyomedikal, 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Harita, 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Kimya, Gıda, Malzeme, Maden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A5C2E41" w14:textId="77777777" w:rsidR="00E74DB2" w:rsidRPr="00E02716" w:rsidRDefault="00E74DB2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D672BA8" w14:textId="77777777" w:rsidR="00E74DB2" w:rsidRDefault="00E74DB2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4.11.2022</w:t>
            </w:r>
          </w:p>
          <w:p w14:paraId="5A02C723" w14:textId="77777777" w:rsidR="00E74DB2" w:rsidRPr="00E02716" w:rsidRDefault="00E74DB2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Pazartesi 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–</w:t>
            </w:r>
          </w:p>
          <w:p w14:paraId="379E7444" w14:textId="77777777" w:rsidR="00E74DB2" w:rsidRPr="00E02716" w:rsidRDefault="00E74DB2" w:rsidP="00470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3.00</w:t>
            </w:r>
          </w:p>
        </w:tc>
      </w:tr>
      <w:tr w:rsidR="00E74DB2" w:rsidRPr="00BC5293" w14:paraId="324ECBE8" w14:textId="77777777" w:rsidTr="00E74DB2">
        <w:trPr>
          <w:trHeight w:val="558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CF8CAFD" w14:textId="77777777" w:rsidR="00E74DB2" w:rsidRPr="00966F5E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8FFA97" w14:textId="77777777" w:rsidR="00E74DB2" w:rsidRPr="00966F5E" w:rsidRDefault="00E74DB2" w:rsidP="00E74D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color w:val="000000"/>
                <w:szCs w:val="20"/>
              </w:rPr>
              <w:t xml:space="preserve">Arş. </w:t>
            </w:r>
            <w:proofErr w:type="spellStart"/>
            <w:r>
              <w:rPr>
                <w:color w:val="000000"/>
                <w:szCs w:val="20"/>
              </w:rPr>
              <w:t>Grv</w:t>
            </w:r>
            <w:proofErr w:type="spellEnd"/>
            <w:r>
              <w:rPr>
                <w:color w:val="000000"/>
                <w:szCs w:val="20"/>
              </w:rPr>
              <w:t>. Dr. Şükrü TORTOP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18D52EB" w14:textId="77777777" w:rsidR="00E74DB2" w:rsidRPr="00966F5E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75B2AF99" w14:textId="77777777" w:rsidR="00E74DB2" w:rsidRPr="00966F5E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8-109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307838E" w14:textId="77777777" w:rsidR="00E74DB2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</w:p>
        </w:tc>
      </w:tr>
      <w:tr w:rsidR="00E74DB2" w:rsidRPr="00BC5293" w14:paraId="73DACC23" w14:textId="77777777" w:rsidTr="00E74DB2">
        <w:trPr>
          <w:trHeight w:val="300"/>
          <w:jc w:val="center"/>
        </w:trPr>
        <w:tc>
          <w:tcPr>
            <w:tcW w:w="1227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3F15DA6" w14:textId="77777777"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  <w:p w14:paraId="2DA25F08" w14:textId="77777777"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9247273" w14:textId="77777777" w:rsidR="00E74DB2" w:rsidRPr="00E02716" w:rsidRDefault="00E74DB2" w:rsidP="00D0450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Dr. </w:t>
            </w:r>
            <w:proofErr w:type="spellStart"/>
            <w:r>
              <w:rPr>
                <w:color w:val="000000"/>
              </w:rPr>
              <w:t>Öğr</w:t>
            </w:r>
            <w:proofErr w:type="spellEnd"/>
            <w:r>
              <w:rPr>
                <w:color w:val="000000"/>
              </w:rPr>
              <w:t xml:space="preserve">. Üyesi Vildan ÖZKAN BİLİCİ </w:t>
            </w:r>
          </w:p>
        </w:tc>
        <w:tc>
          <w:tcPr>
            <w:tcW w:w="2378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64776A1" w14:textId="77777777" w:rsidR="00E74DB2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, Jeoloji, Malzeme,</w:t>
            </w:r>
          </w:p>
          <w:p w14:paraId="4E9EB197" w14:textId="77777777"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90FC30D" w14:textId="77777777"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-108</w:t>
            </w:r>
          </w:p>
        </w:tc>
        <w:tc>
          <w:tcPr>
            <w:tcW w:w="1527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CBA915B" w14:textId="77777777" w:rsidR="00E74DB2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5.11.2022</w:t>
            </w:r>
          </w:p>
          <w:p w14:paraId="0C671C6A" w14:textId="77777777"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Salı-</w:t>
            </w:r>
          </w:p>
          <w:p w14:paraId="6AB9C581" w14:textId="77777777" w:rsidR="00E74DB2" w:rsidRPr="00E02716" w:rsidRDefault="00E74DB2" w:rsidP="00D045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13.00</w:t>
            </w:r>
          </w:p>
        </w:tc>
      </w:tr>
      <w:tr w:rsidR="00E74DB2" w:rsidRPr="00BC5293" w14:paraId="0FEA9A78" w14:textId="77777777" w:rsidTr="00E74DB2">
        <w:trPr>
          <w:trHeight w:val="300"/>
          <w:jc w:val="center"/>
        </w:trPr>
        <w:tc>
          <w:tcPr>
            <w:tcW w:w="1227" w:type="dxa"/>
            <w:vMerge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BD65899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9119F0D" w14:textId="77777777" w:rsidR="00E74DB2" w:rsidRPr="00E02716" w:rsidRDefault="00E74DB2" w:rsidP="00C8729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color w:val="000000"/>
              </w:rPr>
              <w:t xml:space="preserve">Doç. Dr. Mehmet ÖZKAN </w:t>
            </w:r>
          </w:p>
        </w:tc>
        <w:tc>
          <w:tcPr>
            <w:tcW w:w="2378" w:type="dxa"/>
            <w:vMerge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40F9BC7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5D7E3E8" w14:textId="77777777" w:rsidR="00E74DB2" w:rsidRPr="00E02716" w:rsidRDefault="00E74DB2" w:rsidP="008A5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9-111</w:t>
            </w:r>
          </w:p>
        </w:tc>
        <w:tc>
          <w:tcPr>
            <w:tcW w:w="1527" w:type="dxa"/>
            <w:vMerge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64F011E" w14:textId="77777777" w:rsidR="00E74DB2" w:rsidRPr="00E02716" w:rsidRDefault="00E74DB2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14:paraId="731AFF6C" w14:textId="77777777" w:rsidTr="00E74DB2">
        <w:trPr>
          <w:trHeight w:val="284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6349468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A2E3712" w14:textId="77777777" w:rsidR="00E74DB2" w:rsidRPr="00E02716" w:rsidRDefault="00E74DB2" w:rsidP="00C8729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color w:val="000000"/>
              </w:rPr>
              <w:t xml:space="preserve">Arş. </w:t>
            </w:r>
            <w:proofErr w:type="spellStart"/>
            <w:r>
              <w:rPr>
                <w:color w:val="000000"/>
              </w:rPr>
              <w:t>Grv</w:t>
            </w:r>
            <w:proofErr w:type="spellEnd"/>
            <w:r>
              <w:rPr>
                <w:color w:val="000000"/>
              </w:rPr>
              <w:t xml:space="preserve">. Dr. Ayla GÜMÜŞ 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A03667B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F7F7EAE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-106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92BDF1D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14:paraId="2944C00E" w14:textId="77777777" w:rsidTr="00791BBE">
        <w:trPr>
          <w:trHeight w:val="284"/>
          <w:jc w:val="center"/>
        </w:trPr>
        <w:tc>
          <w:tcPr>
            <w:tcW w:w="1227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C5D2A9" w14:textId="77777777" w:rsidR="00E74DB2" w:rsidRPr="00E02716" w:rsidRDefault="00E74DB2" w:rsidP="004B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Matematik I (3+1) </w:t>
            </w:r>
          </w:p>
          <w:p w14:paraId="592F841F" w14:textId="77777777" w:rsidR="00E74DB2" w:rsidRPr="00E02716" w:rsidRDefault="00E74DB2" w:rsidP="004B422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EC744E" w14:textId="77777777" w:rsidR="00E74DB2" w:rsidRPr="00E02716" w:rsidRDefault="00E74DB2" w:rsidP="004B422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Prof. Dr. Nilgün SÖNMEZ </w:t>
            </w:r>
          </w:p>
        </w:tc>
        <w:tc>
          <w:tcPr>
            <w:tcW w:w="2378" w:type="dxa"/>
            <w:vMerge w:val="restart"/>
            <w:tcBorders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367C0D" w14:textId="77777777" w:rsidR="00E74DB2" w:rsidRPr="00E02716" w:rsidRDefault="00E74DB2" w:rsidP="004B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Biomedikal</w:t>
            </w:r>
            <w:proofErr w:type="spell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, </w:t>
            </w:r>
          </w:p>
          <w:p w14:paraId="6541BC89" w14:textId="77777777" w:rsidR="00E74DB2" w:rsidRPr="00E02716" w:rsidRDefault="00E74DB2" w:rsidP="004B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14:paraId="25EACE5B" w14:textId="77777777" w:rsidR="00E74DB2" w:rsidRPr="00E02716" w:rsidRDefault="00E74DB2" w:rsidP="004B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14:paraId="3BFB32D4" w14:textId="77777777" w:rsidR="00E74DB2" w:rsidRPr="00E02716" w:rsidRDefault="00E74DB2" w:rsidP="004B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D9CA94" w14:textId="77777777" w:rsidR="00E74DB2" w:rsidRPr="00E02716" w:rsidRDefault="00E74DB2" w:rsidP="004B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05-106</w:t>
            </w:r>
          </w:p>
        </w:tc>
        <w:tc>
          <w:tcPr>
            <w:tcW w:w="1527" w:type="dxa"/>
            <w:vMerge w:val="restart"/>
            <w:tcBorders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3D6841" w14:textId="77777777" w:rsidR="00E74DB2" w:rsidRDefault="00E74DB2" w:rsidP="004B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6.11.2022</w:t>
            </w:r>
          </w:p>
          <w:p w14:paraId="72D5734E" w14:textId="77777777" w:rsidR="00E74DB2" w:rsidRPr="008D7D43" w:rsidRDefault="00E74DB2" w:rsidP="004B422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8D7D43">
              <w:rPr>
                <w:rFonts w:ascii="Calibri" w:eastAsia="Times New Roman" w:hAnsi="Calibri" w:cs="Calibri"/>
                <w:lang w:eastAsia="tr-TR"/>
              </w:rPr>
              <w:t>Çarşamba-</w:t>
            </w:r>
          </w:p>
          <w:p w14:paraId="01B5748C" w14:textId="1BBD43E7" w:rsidR="00E74DB2" w:rsidRPr="008D7D43" w:rsidRDefault="00E74DB2" w:rsidP="004B422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</w:t>
            </w:r>
            <w:r w:rsidR="000C56F6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.00</w:t>
            </w:r>
          </w:p>
        </w:tc>
      </w:tr>
      <w:tr w:rsidR="00E74DB2" w:rsidRPr="00BC5293" w14:paraId="103A9351" w14:textId="77777777" w:rsidTr="00E74DB2">
        <w:trPr>
          <w:trHeight w:val="284"/>
          <w:jc w:val="center"/>
        </w:trPr>
        <w:tc>
          <w:tcPr>
            <w:tcW w:w="1227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889E79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345A15" w14:textId="77777777" w:rsidR="00E74DB2" w:rsidRDefault="00E74DB2" w:rsidP="00C87299">
            <w:pPr>
              <w:spacing w:after="0" w:line="240" w:lineRule="auto"/>
              <w:rPr>
                <w:color w:val="000000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Prof. Dr. Yurdal SEVER 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708E1A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08574E" w14:textId="77777777" w:rsidR="00E74DB2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-112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C0A3FB3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14:paraId="2EE21530" w14:textId="77777777" w:rsidTr="000602BF">
        <w:trPr>
          <w:trHeight w:val="314"/>
          <w:jc w:val="center"/>
        </w:trPr>
        <w:tc>
          <w:tcPr>
            <w:tcW w:w="1227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32435F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Genel Kimya I (3+1) </w:t>
            </w:r>
          </w:p>
          <w:p w14:paraId="4D4F6F26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B67E443" w14:textId="77777777" w:rsidR="00E74DB2" w:rsidRPr="00E02716" w:rsidRDefault="00E74DB2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BACC7EA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Jeoloji, Maden, </w:t>
            </w:r>
          </w:p>
          <w:p w14:paraId="0E7E334D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Malzeme, </w:t>
            </w:r>
          </w:p>
          <w:p w14:paraId="1A82DBE7" w14:textId="77777777" w:rsidR="00E74DB2" w:rsidRPr="00E02716" w:rsidRDefault="00E74DB2" w:rsidP="00C872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3AF8F9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05-106</w:t>
            </w:r>
          </w:p>
        </w:tc>
        <w:tc>
          <w:tcPr>
            <w:tcW w:w="1527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66E29F1" w14:textId="77777777" w:rsidR="00E74DB2" w:rsidRDefault="00E74DB2" w:rsidP="008A5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7.11.2022</w:t>
            </w:r>
          </w:p>
          <w:p w14:paraId="5B4BF950" w14:textId="77777777" w:rsidR="00E74DB2" w:rsidRPr="00E02716" w:rsidRDefault="00E74DB2" w:rsidP="008A5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Perşembe -</w:t>
            </w:r>
          </w:p>
          <w:p w14:paraId="0CA84815" w14:textId="77777777" w:rsidR="00E74DB2" w:rsidRPr="008D7D43" w:rsidRDefault="00E74DB2" w:rsidP="008A56F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3.00</w:t>
            </w:r>
          </w:p>
        </w:tc>
      </w:tr>
      <w:tr w:rsidR="00E74DB2" w:rsidRPr="00BC5293" w14:paraId="6C32A7D4" w14:textId="77777777" w:rsidTr="00E74DB2">
        <w:trPr>
          <w:trHeight w:val="300"/>
          <w:jc w:val="center"/>
        </w:trPr>
        <w:tc>
          <w:tcPr>
            <w:tcW w:w="1227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5397D2" w14:textId="77777777"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Kimya (2+1)</w:t>
            </w:r>
          </w:p>
          <w:p w14:paraId="4BF434C5" w14:textId="77777777"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994F77" w14:textId="77777777" w:rsidR="00E74DB2" w:rsidRPr="00E02716" w:rsidRDefault="00E74DB2" w:rsidP="006157B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Doç. Dr. Serkan ELÇİN 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8A89A1" w14:textId="77777777"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CEDA01" w14:textId="77777777"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8-109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8E1D39" w14:textId="77777777" w:rsidR="00E74DB2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7.11.2022</w:t>
            </w:r>
          </w:p>
          <w:p w14:paraId="5403EAC6" w14:textId="77777777"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Perşembe -</w:t>
            </w:r>
          </w:p>
          <w:p w14:paraId="35528A51" w14:textId="77777777"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3.00</w:t>
            </w:r>
          </w:p>
          <w:p w14:paraId="3A911DD8" w14:textId="77777777" w:rsidR="00E74DB2" w:rsidRPr="00E02716" w:rsidRDefault="00E74DB2" w:rsidP="006157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14:paraId="74E1E362" w14:textId="77777777" w:rsidTr="00E74DB2">
        <w:trPr>
          <w:trHeight w:val="600"/>
          <w:jc w:val="center"/>
        </w:trPr>
        <w:tc>
          <w:tcPr>
            <w:tcW w:w="1227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5D7157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D2043B" w14:textId="77777777" w:rsidR="00E74DB2" w:rsidRPr="00E02716" w:rsidRDefault="00E74DB2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 xml:space="preserve">Prof. Dr. Cemal ÇİFÇİ 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F8F505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DC9364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-112</w:t>
            </w:r>
          </w:p>
        </w:tc>
        <w:tc>
          <w:tcPr>
            <w:tcW w:w="1527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0F1D40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14:paraId="2D85036D" w14:textId="77777777" w:rsidTr="000602BF">
        <w:trPr>
          <w:trHeight w:val="426"/>
          <w:jc w:val="center"/>
        </w:trPr>
        <w:tc>
          <w:tcPr>
            <w:tcW w:w="1227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DD1D37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  <w:p w14:paraId="75B68F22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335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79E087B" w14:textId="77777777" w:rsidR="00E74DB2" w:rsidRPr="00E02716" w:rsidRDefault="00E74DB2" w:rsidP="00CD5015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Mustafa Ömer İNCEELGİL 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4B83DB7" w14:textId="77777777" w:rsidR="00E74DB2" w:rsidRPr="00E02716" w:rsidRDefault="00E74DB2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m Bölümler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B243FAB" w14:textId="77777777" w:rsidR="00E74DB2" w:rsidRPr="00E02716" w:rsidRDefault="00E74DB2" w:rsidP="008903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05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AB40B7" w14:textId="77777777" w:rsidR="00E74DB2" w:rsidRDefault="00E74DB2" w:rsidP="008903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8.11.2022</w:t>
            </w:r>
          </w:p>
          <w:p w14:paraId="4CDE6BCB" w14:textId="77777777" w:rsidR="00E74DB2" w:rsidRPr="00E02716" w:rsidRDefault="00E74DB2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Cuma-</w:t>
            </w:r>
          </w:p>
          <w:p w14:paraId="0BDA373F" w14:textId="77777777" w:rsidR="00E74DB2" w:rsidRPr="00E02716" w:rsidRDefault="00E74DB2" w:rsidP="00012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Saat: 11.00</w:t>
            </w:r>
          </w:p>
          <w:p w14:paraId="4D861FF6" w14:textId="77777777" w:rsidR="00E74DB2" w:rsidRPr="00E02716" w:rsidRDefault="00E74DB2" w:rsidP="00012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14:paraId="73E2444F" w14:textId="77777777" w:rsidTr="000602BF">
        <w:trPr>
          <w:trHeight w:val="426"/>
          <w:jc w:val="center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2E12504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2560209" w14:textId="77777777" w:rsidR="00E74DB2" w:rsidRPr="00E02716" w:rsidRDefault="00E74DB2" w:rsidP="004F4524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İlkin UYSAL </w:t>
            </w:r>
          </w:p>
        </w:tc>
        <w:tc>
          <w:tcPr>
            <w:tcW w:w="2378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8990F93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2F7616E" w14:textId="77777777" w:rsidR="00E74DB2" w:rsidRPr="00E02716" w:rsidRDefault="00E74DB2" w:rsidP="008903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8-109</w:t>
            </w:r>
          </w:p>
        </w:tc>
        <w:tc>
          <w:tcPr>
            <w:tcW w:w="1527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761896E" w14:textId="77777777" w:rsidR="00E74DB2" w:rsidRPr="00E02716" w:rsidRDefault="00E74DB2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74DB2" w:rsidRPr="00BC5293" w14:paraId="251E3D31" w14:textId="77777777" w:rsidTr="000602BF">
        <w:trPr>
          <w:trHeight w:val="426"/>
          <w:jc w:val="center"/>
        </w:trPr>
        <w:tc>
          <w:tcPr>
            <w:tcW w:w="1227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A637493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3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47BF834" w14:textId="77777777" w:rsidR="00E74DB2" w:rsidRPr="00E02716" w:rsidRDefault="00E74DB2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Hande YAĞCIOĞLU </w:t>
            </w:r>
          </w:p>
        </w:tc>
        <w:tc>
          <w:tcPr>
            <w:tcW w:w="2378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2EDC3B4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6797793" w14:textId="77777777" w:rsidR="00E74DB2" w:rsidRPr="00E02716" w:rsidRDefault="00E74DB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0-111</w:t>
            </w:r>
          </w:p>
        </w:tc>
        <w:tc>
          <w:tcPr>
            <w:tcW w:w="1527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CED4289" w14:textId="77777777" w:rsidR="00E74DB2" w:rsidRPr="00E02716" w:rsidRDefault="00E74DB2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14:paraId="141E35DA" w14:textId="77777777" w:rsidR="00D16B61" w:rsidRDefault="00D16B61"/>
    <w:sectPr w:rsidR="00D16B61" w:rsidSect="00A37AF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C7FF73" w14:textId="77777777" w:rsidR="009C5DAF" w:rsidRDefault="009C5DAF" w:rsidP="00A37AF7">
      <w:pPr>
        <w:spacing w:after="0" w:line="240" w:lineRule="auto"/>
      </w:pPr>
      <w:r>
        <w:separator/>
      </w:r>
    </w:p>
  </w:endnote>
  <w:endnote w:type="continuationSeparator" w:id="0">
    <w:p w14:paraId="7AF136D3" w14:textId="77777777" w:rsidR="009C5DAF" w:rsidRDefault="009C5DAF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B595E8" w14:textId="77777777" w:rsidR="009C5DAF" w:rsidRDefault="009C5DAF" w:rsidP="00A37AF7">
      <w:pPr>
        <w:spacing w:after="0" w:line="240" w:lineRule="auto"/>
      </w:pPr>
      <w:r>
        <w:separator/>
      </w:r>
    </w:p>
  </w:footnote>
  <w:footnote w:type="continuationSeparator" w:id="0">
    <w:p w14:paraId="4E2DE55F" w14:textId="77777777" w:rsidR="009C5DAF" w:rsidRDefault="009C5DAF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YamtQDEmMPELQAAAA=="/>
  </w:docVars>
  <w:rsids>
    <w:rsidRoot w:val="00BC5293"/>
    <w:rsid w:val="0001203B"/>
    <w:rsid w:val="00031753"/>
    <w:rsid w:val="0003489C"/>
    <w:rsid w:val="000602BF"/>
    <w:rsid w:val="00064EA2"/>
    <w:rsid w:val="000672E1"/>
    <w:rsid w:val="000718F5"/>
    <w:rsid w:val="00091DEA"/>
    <w:rsid w:val="00092C56"/>
    <w:rsid w:val="000958B7"/>
    <w:rsid w:val="000A1EB5"/>
    <w:rsid w:val="000A37B3"/>
    <w:rsid w:val="000A6EE9"/>
    <w:rsid w:val="000C56F6"/>
    <w:rsid w:val="000D4C2C"/>
    <w:rsid w:val="000F0528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96DF7"/>
    <w:rsid w:val="001B33C5"/>
    <w:rsid w:val="001B4447"/>
    <w:rsid w:val="001B4CBA"/>
    <w:rsid w:val="001B62FC"/>
    <w:rsid w:val="001C5768"/>
    <w:rsid w:val="001D0E7C"/>
    <w:rsid w:val="001D5B8C"/>
    <w:rsid w:val="001F6116"/>
    <w:rsid w:val="00212AAC"/>
    <w:rsid w:val="00281502"/>
    <w:rsid w:val="00284018"/>
    <w:rsid w:val="002A4221"/>
    <w:rsid w:val="002A733E"/>
    <w:rsid w:val="002B2634"/>
    <w:rsid w:val="002B36D6"/>
    <w:rsid w:val="002B7B03"/>
    <w:rsid w:val="002C3BF1"/>
    <w:rsid w:val="00316E40"/>
    <w:rsid w:val="00321174"/>
    <w:rsid w:val="0034562C"/>
    <w:rsid w:val="00356072"/>
    <w:rsid w:val="00365D03"/>
    <w:rsid w:val="003D6E18"/>
    <w:rsid w:val="003F2896"/>
    <w:rsid w:val="003F79C9"/>
    <w:rsid w:val="00401580"/>
    <w:rsid w:val="00401F0E"/>
    <w:rsid w:val="00424A3C"/>
    <w:rsid w:val="004310EC"/>
    <w:rsid w:val="00431129"/>
    <w:rsid w:val="0043660C"/>
    <w:rsid w:val="00454D43"/>
    <w:rsid w:val="00481DAD"/>
    <w:rsid w:val="00484FCD"/>
    <w:rsid w:val="00487DB9"/>
    <w:rsid w:val="00497B95"/>
    <w:rsid w:val="004A2D04"/>
    <w:rsid w:val="004C4C67"/>
    <w:rsid w:val="004C637A"/>
    <w:rsid w:val="004D2D53"/>
    <w:rsid w:val="004D35F9"/>
    <w:rsid w:val="004E2314"/>
    <w:rsid w:val="004E368B"/>
    <w:rsid w:val="004F1AA1"/>
    <w:rsid w:val="004F4524"/>
    <w:rsid w:val="004F6330"/>
    <w:rsid w:val="005029FE"/>
    <w:rsid w:val="005079C5"/>
    <w:rsid w:val="0053122D"/>
    <w:rsid w:val="005363BA"/>
    <w:rsid w:val="00550FF2"/>
    <w:rsid w:val="00565375"/>
    <w:rsid w:val="005708A2"/>
    <w:rsid w:val="005877F8"/>
    <w:rsid w:val="00587D7B"/>
    <w:rsid w:val="00590CE7"/>
    <w:rsid w:val="005B5DF2"/>
    <w:rsid w:val="005C0EFC"/>
    <w:rsid w:val="005D41A5"/>
    <w:rsid w:val="005E4F27"/>
    <w:rsid w:val="005E549A"/>
    <w:rsid w:val="005E6446"/>
    <w:rsid w:val="00613C70"/>
    <w:rsid w:val="00620E80"/>
    <w:rsid w:val="0064380C"/>
    <w:rsid w:val="00654786"/>
    <w:rsid w:val="00670E86"/>
    <w:rsid w:val="006727B8"/>
    <w:rsid w:val="00681135"/>
    <w:rsid w:val="006818BE"/>
    <w:rsid w:val="00693282"/>
    <w:rsid w:val="006A159C"/>
    <w:rsid w:val="006C5BD3"/>
    <w:rsid w:val="006C7550"/>
    <w:rsid w:val="006D58AE"/>
    <w:rsid w:val="006D598B"/>
    <w:rsid w:val="00727A3A"/>
    <w:rsid w:val="0073154B"/>
    <w:rsid w:val="00741C50"/>
    <w:rsid w:val="00750060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C0A97"/>
    <w:rsid w:val="007E206F"/>
    <w:rsid w:val="007E2373"/>
    <w:rsid w:val="007E41D6"/>
    <w:rsid w:val="007F16B1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65986"/>
    <w:rsid w:val="00885C1B"/>
    <w:rsid w:val="008903E8"/>
    <w:rsid w:val="008A56F0"/>
    <w:rsid w:val="008B79A1"/>
    <w:rsid w:val="008C1CA1"/>
    <w:rsid w:val="008C463C"/>
    <w:rsid w:val="008C5CA8"/>
    <w:rsid w:val="008D7D43"/>
    <w:rsid w:val="008E0EF2"/>
    <w:rsid w:val="00935B53"/>
    <w:rsid w:val="00966F5E"/>
    <w:rsid w:val="0097514B"/>
    <w:rsid w:val="00982337"/>
    <w:rsid w:val="00986254"/>
    <w:rsid w:val="00996BF4"/>
    <w:rsid w:val="009A07E6"/>
    <w:rsid w:val="009B38D5"/>
    <w:rsid w:val="009B70E3"/>
    <w:rsid w:val="009B7B2C"/>
    <w:rsid w:val="009C5DAF"/>
    <w:rsid w:val="009C69B0"/>
    <w:rsid w:val="009E2F76"/>
    <w:rsid w:val="00A13644"/>
    <w:rsid w:val="00A25755"/>
    <w:rsid w:val="00A37AF7"/>
    <w:rsid w:val="00A461F4"/>
    <w:rsid w:val="00A533B6"/>
    <w:rsid w:val="00A66C56"/>
    <w:rsid w:val="00A863AD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D635F"/>
    <w:rsid w:val="00BE7C55"/>
    <w:rsid w:val="00BF25BC"/>
    <w:rsid w:val="00BF5503"/>
    <w:rsid w:val="00BF663E"/>
    <w:rsid w:val="00C02EEF"/>
    <w:rsid w:val="00C23324"/>
    <w:rsid w:val="00C24AAF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E1AD4"/>
    <w:rsid w:val="00D10A7D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85F72"/>
    <w:rsid w:val="00DA5B12"/>
    <w:rsid w:val="00DE2023"/>
    <w:rsid w:val="00DE5246"/>
    <w:rsid w:val="00DF2E88"/>
    <w:rsid w:val="00DF5088"/>
    <w:rsid w:val="00E02716"/>
    <w:rsid w:val="00E04F57"/>
    <w:rsid w:val="00E0539C"/>
    <w:rsid w:val="00E12BE7"/>
    <w:rsid w:val="00E571AB"/>
    <w:rsid w:val="00E726FB"/>
    <w:rsid w:val="00E73F4A"/>
    <w:rsid w:val="00E74DB2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4575E"/>
    <w:rsid w:val="00F64B0B"/>
    <w:rsid w:val="00F65A7B"/>
    <w:rsid w:val="00F75CE5"/>
    <w:rsid w:val="00F8352A"/>
    <w:rsid w:val="00F85117"/>
    <w:rsid w:val="00F94638"/>
    <w:rsid w:val="00F96251"/>
    <w:rsid w:val="00FA0ECB"/>
    <w:rsid w:val="00FB121F"/>
    <w:rsid w:val="00FB1BE4"/>
    <w:rsid w:val="00FB55B7"/>
    <w:rsid w:val="00FB611D"/>
    <w:rsid w:val="00FC2229"/>
    <w:rsid w:val="00FC79B3"/>
    <w:rsid w:val="00FE02D7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B788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20-09-30T07:12:00Z</cp:lastPrinted>
  <dcterms:created xsi:type="dcterms:W3CDTF">2022-11-07T10:11:00Z</dcterms:created>
  <dcterms:modified xsi:type="dcterms:W3CDTF">2022-11-07T10:11:00Z</dcterms:modified>
</cp:coreProperties>
</file>